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41e49d1876007f04440fdfe36abf4b4ee2169"/>
      <w:r>
        <w:rPr>
          <w:b/>
        </w:rPr>
        <w:t xml:space="preserve">ПРОТОКОЛ ЕЛЕКТРОННОГО АУКЦІОНУ № SUE001-UA-20211013-746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3-746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2 59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ІВДЕНЬ-РЕСУРС", ЄДРПОУ: 4261399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2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10:06Z</dcterms:created>
  <dcterms:modified xsi:type="dcterms:W3CDTF">2024-05-18T1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